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มน-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4.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ห้ สวัสดีค่ะสวัสดีค่ะ  สวัสดีพี่ลาภนะคะ   ไปที่  เปิดเครื่องแล้วให้เปิดโปรแกรม  ดู   ไปที่  ถ้าจำไม่ผิดเราเก็บไว้ที่ Drive C นะลูก  Drive C นะ   Drive C แล้วก็โฟลเดอร์ที่ชื่อว่า bender ดู Version นะคะเราเราใช้ 2.79    ฉะนั้นเราต้องเปิดให้ถูกด้วยนะคะ  เราก็คลิกเข้าไปในโฟลเดอร์นั้นแล้วก็คลิก  โลโก้มันน่ะไอ้รูป  ภาษี น้ำเงิน  มีเหมือนอะไร  บางคนบอกเหมือนนกบางคนก็บอก   นิ้ว 3 นิ้วนี่แหละนิ้วโป้งนิ้วชี้นิ้วกลางเรานี่แหละนะคะ แล้วแต่จะมองนะ  ก็เหมือนมือก็เหมือนอาคารนี่แล้วก็คลิกเปิดแล้ว  มันก็จะขึ้นมาหน้า  นี้อย่างนี้นะคะ    นี่   โอเคไหมคะ  เราก็คิดไปยังพื้นที่    ตัวนี้ของเรา   ถ้าใครเปิดได้ก็จะขึ้นอย่างนี้มานะ  ที่นี้มาดู  หัวข้อที่เราจะเรียนในวันนี้ นะคะ    เราจะใช้ Blender เบนเดอร์มันใช้สร้าง CD CD ก็คือ 3 มิติ Three Dimension นั่นเองนะคะ Dimension มิติ  คือสร้างตัว  เกมของเรานี่เป็นแบบ 3 มิติ ในครั้งก่อนเราสร้างแค่แบบ 2 มิติหรือ True ดี   เหมือนเป็นรูปวาด  แต่ทีนี้มันจะเป็นลักษณะเหมือนเป็นหุ่นก็คือ  เห็นได้ทั้งด้านบนด้านล่างด้านข้างด้านหน้า   มีส่วนเว้าส่วนโค้งมี   มีความลึกความหนานะคะ  เหมือนเราเห็นตัวเรานี่  เหมือนแขนนี่  Lava Grand มันก็จะเป็นแบนๆใช่ไหมแต่ถ้า มีความโค้งมีความกลม ของส่วนแขนเรานะคะ  หัวข้อที่เราจะเรียนในวันนี้นะคะ ต้องอธิบายถึงหน้าต่างโปรแกรม  ก็คือ  ในโปรแกรมนี้ ลักษณะเป็นหน้าต่างนะคะแล้วมันมีส่วนต่างๆ คืออะไรบ้าง  เราจะมาพูดถึงตัวนี้กันนะคะ   หัวข้อที่ 2 การใช้เมาส์    คือการใช้เม้าส์ในการใช้ Windows จะไม่มีการแค่คลิก  แล้วก็ Double Click เท่านั้นมันยังมีใช้ตรง ตัวลูกกลิ้งด้วยนะคะ สกอเมาส์   เลื่อนตัวเลื่อนเมาส์ด้วยวิธีการ เลื่อนเมาส์อะไรด้วยนะคะ   แล้วหัวข้อต่อมาคีย์ลัดเราก็ต้องรู้จักคีย์ลัดที่ใช้ในการ เปลี่ยนมุมมอง เวลาเราจะเปลี่ยนมุมมองของ ชิ้นงานเรา เราจะต้องกด กลุ่มอะไรนะคะมันถึงจะเปลี่ยนไปให้เห็นส่วนหน้าส่วนหลังส่วนบนส่วนล่างอะไรก็แล้วแต่นะคะ มันก็จะมีคีย์ลัดให้เด็กๆนะคะ    และหัวข้อสุดท้ายนะคะชนิดของวัตถุใน Blender ก็คือเราจะสร้าง ตีได้เราก็ต้องรู้ก่อนว่า มันสามารถสร้าง วัตถุแบบใดได้บ้าง เราต้องรู้จักชนิดและประเภทของมันนะคะ  เมื่อเราเรียนหัวข้อนี้จบ   เราก็ต้อง มาลองทำดูนะคะคือแต่ละหัวข้อที่เรียนเนี่ย ก็ต้องปฏิบัติด้วยเพราะต้องเคลียร์ ไปแต่ละส่วน เพื่อทำความเข้าใจนะ    ที่นี้ภาพใน  ที่สอนกับคู่มืออาจจะต่างกันเล็กน้อยเพราะ   เป็นกับเวอร์ชั่นนะคะไม่ต้องตกใจแต่องค์ประกอบมันก็คือตัวเดียวกันเพียงแต่เวอร์ชั่นมันอัพ ขึ้น     เรามาเริ่มที่หัวข้อแรก    ยังเปิดไม่ได้หรือ    เปิดได้หรือยัง  ไปที่ Drive C Drive C แล้วดูซิ มีโฟลเดอร์ที่ชื่อว่า blend ไหม 4 นะคะ ดูเช็ค มีโปร The blend ไหม   มีหรือเปล่า    มีไหมพลอย    ก็เช็คตรงนี้วิธีเช็ค  OK    ทีนี้เปิดโปรแกรม เสร็จแล้วคลิกเข้าไป ดูนะคะในภาพ    ดูจากสไลด์ประกอบด้วย เรามาดูกันส่วนแรกหมายเลข 1 สีเหลือง คือส่วนที่อยู่บนสุดของโปรแกรมเรานี่ นี่นี่ ข้างบนนี่ ที่มีคำว่าฟาย   ตัวนี้ เคยใช้ไปแล้วนะ ตัวนี้ส่วนนี้เราจะเรียกมันว่า information ส่วนของ information มันจะประกอบไปด้วยเมนูหลัก ที่อยู่ด้านบน            มีเมนู file menu Render อะไรพวกนี้ก็แล้วแต่นะคะอันนี้ก็  ใช้ไปตาม อันนี้ส่วนต่อมาส่วนต่อมาที่เด็กๆจะต้องทำความรู้จักนะคะ   ส่วนที่ 2 หลอดใหญ่ๆสีชมพูชมพูนี่ ก็คือ ส่วนนี้ส่วนที่มี ตาราง แล้วมีเส้นสีเขียวเส้นสีแดงตัดนี่  รอบนี้ค่ะ  กรอบใหญ่ๆนี่ค่ะเห็นไหมคะ นะคะ ส่วนนี้ก็คือวิวพอร์ตก็คือมุมมองที่เราจะเห็น  ชิ้นงานหรือ วัตถุของเรานี่เหมือนตัวนี้ คือเวลา Blender นี่ มันจะมีตัว วัตถุที่สร้างขึ้นมาให้อัตโนมัติก็คือ ไอ้กล่องสี่เหลี่ยมหรือ ลูกบาศก์ ลูกเต๋านี่  หรือ หิว  ในภาษาอังกฤษเรียกว่าคิ้ว เสมอ   ก็จะมีตัวนี้เอาไว้มอง ราคาแล้วเวลาเราจะหมุนมุมมองไอ้พวกนี้เราจะทำอย่างไรนะคะก็คือจะใช้คีย์ลัดซึ่งจะอธิบายในหัวข้อ ที่มีต่อไปนะคะ นี่คือส่วนของวิว Port   ไปที่วิวพอร์ตเด็กๆจะต้อง มาที่สวนนี้เสมอนะคะ   มาดูส่วนต่อมาค่ะหมายเลข 3  เห็นไหมคะ ตอบทางซ้ายมือ   ทางซ้ายมือ  คือถ้าเราดูจาก หน้าจอมันจะอยู่ฝั่งซ้ายมือของเรานี่  กรอบใหม่ทั้ง 3 ก็คือส่วนนี้นะคะเด็กๆ   นี่เห็นไหมที่เกิดเปิดปิดขึ้นนี่ คือส่วนของทูลบาร์หรือส่วนของแถบเครื่องมือ ที่เราจะใช้ในการทำชิ้นงานนั้นเอง  มันก็จะมี    X Bar ทั้งหมด 3 ส่วนนะคะ ไปเวอร์ชั่นนี้    4 หรือ 3-4 ส่วนนี่นะคะ มันติดกันนะคะ    พอคลิกสังเกตว่าถ้ามีคลิปต่อได้นี่มันก็จะมี อัพโหลดลงมาให้ดูอย่างนี้นะคะ       ให้เด็กๆมาฝั่งนี้เลยนะคะหรือ หรือ กดตัว ผีไหม    ถ้าเกิด X Bar มันหายเห็นไหมคะเมื่อกี้มีทุนมาใช่ไหมคะ ถ้ามันหาย   เด็กๆไม่ต้องคิดมากกดตัวที ลองกดทีก่อน 1 ครั้ง ให้ทูลบาร์มันหายไปหายไหม ถ้ามาเปิดมาแล้วทูลบาร์หายเรากดทีซ้ำเห็นไหมคะ ทูลบาร์จะกลับมา  ถ้าเราจะ เงียบ  ตัวทูลบาร์เรามาใช้งานให้เด็กๆ กดตรวจทีนะคะ ดู  แป้นพิมพ์เราด้วยว่าสถานะเป็นภาษาไทย หรือภาษาอังกฤษด้วยนะลูก  เห็นไหม  ให้เช็คด้วย ไม่ใช่กดหนูกดตัว T แล้ว แต่ตัวแป้นเป็นภาษาไทย นะคะ ไม่ใช่นะคะ เพราะฉะนั้นเช็คด้วย  กดตัวทีนะคะ ถ้าไม่เห็นทูลบาร์ของเรา     ทูลบาร์ก็จะกลับมา ok นะคะ ถ้าเมื่อใดที่บอกว่าให้ไป เด็กๆ ให้ไป แถบเครื่องมือฝั่งซ้ายมือทันทีนะคะ    โอเคค่ะลองมาดูส่วนต่อไปก่อน   ส่วนที่ 4 ของเราอยู่ทางฝั่ง    ขวามือนะคะ มันจะมี หมายเลข 4 กับหมายเลข 5  ต่างกันนะคะ 2 ตัวนี้ดูที่หมายเลข 4 ก่อนส่วนของหมายเลข 4 ก็คือส่วนด้านบน  เห็นไหมคะ ส่วนนี้นะคะ   นี่ ส่วนของหมายเลข 4 นี่ ตรงนี้  นะคะ  ลืมแล้วเรียกว่าอะไรนะ  ลืมไลค์ เรียกว่าอะไร ส่วนหมายเลข 4 Liner ชื่อว่า Out Liner  inbox X Bar ได้เหมือนกันนะคะนี่ เรามีหมายเลข 1 information หมายเลข 2 ส่วนของพี่พอด  หมายเลข 3 โดนบล็อกหมายเลข 4 เอา Liner นะคะ ตัวนี้นะคะ ไอ้ตัวหมายเลข 4 หรือเอา Liner นี่ มันจะเป็นส่วนใน   ใช้ ทำอะไร มันจะ Camera เห็นไหมคะ  มีคิ้วพอเราเลือกแต่ละส่วนนี่ จะไปที่  วัด  ชิ้นนั้น    แล้วก็มีอะไรอีก  Ram    เวอร์ชั่นนี้ใช้แรม นะคะ แชมป์ นี่คือตัวจัดแสงเอาไว้สำหรับจัดแสงนะเด็กๆ    จะเห็นว่า F ทำไมของแม่มันเห็นไหมมันย่อมันขยายได้  อันนี้ เดี๋ยวเรียนในหัวข้อต่อไปนะคะการใช้เมาส์    ก็คือพอเราเลือกแต่ละส่วนนี่  ชิ้นงานมันก็จะไปที่  ตัวนั้นสังเกตเวลาเราเลือกตัวข้อความมันจะขึ้นเป็นตัวสีขาวๆนะ   แล้วก็วัตถุที่เราเลือก พอจะมี  สีคลื่นอย่างนี้นะคะเห็นไหม มันจะมี ตัวแกนสีน้ำเงินสีเขียวสีแดง อยู่ที่วัตถุ ชิ้นนั้นเห็นไหมนะคะ คือเราเลือก ไปทำอะไรก็แล้วแต่กับวัตถุชิ้นนั้นเราก็ต้องไปเลือกกับตัวนี้วิธีเลือกถ้านึกไม่ออก   ถ้าแบบงง ก็มางง อะไรคือคิ้ว อะไรคือ Camera ก็จะเห็นนะคะ นี่คือสวนออฟไลน์ หมายเลข 4 และหมายเลข 5  ดูหมายเลขต่อมาหมายเลข 5 เห็นไหมคะ แถบยาวๆ มีเยอะแยะเลยมีอะไร ก็ไม่รู้เยอะแยะไปหมดนี่ก็คือส่วนของหมายเลข 5 ก็คือส่วนนี้ เด็ก ส่วนนี้นะคะ    นี่นะคะถ้าเรากด เห็นไหมคะ      มอเตอร์ไซค์  พอเค้กนี่มันสามารถขยายได้มีส่วนขยายให้เห็นว่าทำอะไรส่วนนี้เรียกว่า Property    ส่วนของ properties แปลออกมาก็คือคุณสมบัติก็คือ เอาไว้กำหนด   ค่าคุณสมบัติต่างๆของชิ้นงานเรานั่นเองนะคะ จะอยู่ที่ส่วน Property ถ้าบอก มาที่มา Property ก็ให้เด็กๆกด   มาที่สวนนี้นะคะ แถบเครื่องมือในส่วนนี้ มันก็เป็นเหมือนเครื่องมือในการ    เป็นหน้าต่างเครื่องมือของเราดีๆนี่เองนะคะ   เราก็ คือทุกครั้งพอเปิดมันก็จะขึ้น ขึ้นพวกนี้ขึ้นมานะคะ แถบ properties ขึ้นมา   ต่อไป หมายเลข 6 ส่วน  ล่างสุดเห็นไหมคะ หมายเลข 6 ส่วนนี้คือ Timeline มีไว้ทำไม Timeline เพราะบอกแล้วเบลนเดอร์นี่ ทำเกมได้ยังไม่พอ ทำทีได้ยังไม่พอยังสามารถสร้าง อนิเมชั่นก็คือเรา    บ้าน โมเดลเสร็จนี่เราสามารถทำให้ชิ้นงานของเรานี่    สร้างแอนิเมชั่นได้ด้วย ไม่ต้องไปใช้โปรแกรมอื่นสร้างก็ได้ ก็ใช้ตัวโปรแกรมของเขาสร้างก็ได้นะคะตรงส่วนของ Timeline นี้มันก็จะมีช่อง  หรือช่องเวลาค่ะ ให้กำหนด แล้วก็วิ่งไป ไอ้ตัวอนิเมชั่นมันก็จะเคลื่อนไหวตาม ไม่ชอบ Timeline พวกนี้เราก็ต้อง ใส่วัตถุลงไปนะคะวัตถุลงไป จะเคลื่อนไหวตอนไหนอะไรอย่างไรนี่ มันก็ต้องวิ่งตามทำลายอย่างนี้นะคะ  เพราะจะมีส่วนของ Timeline นะคะ    นะคะ  ถ้าจำไม่ได้ในสไลด์มีอธิบายไว้อยู่หมายเลข 1 คืออะไร 2 คืออะไร  3 อะไร 6 อะไร 7 อะไรมีบอกหมดนะคะ     ทีนี้มาดูไอ้ที่สิ่งที่อยู่ตรงกลางเห็นไหม   นะ วัตถุแต่ละชิ้นนี่ ตัวแรกสุดก็คือตัว  ถ้าไล่ตามหมายเลขนะเด็กๆ  หมายเลข 7   อยู่ตรงจุดนี้นะคะจุดที่อยู่ตรงลูกบาศก์   ไม่ใช่ตัว คิ้วนะคะ เป็นตัวที่เป็นจุดคือตัวนี้นะเด็กๆนี่   เห็นไหมเห็นจุดสีส้มไหมคะ   เด็กๆเห็นจุด ส้มไหมทำไมแม่เลื่อนได้ ทำไมแม่ทำอะไรเดี๋ยวบอกนะคะ ตัวนี้เรียกว่าตำแหน่ง ของเคอร์เซอร์ เป็นตำแหน่งที่ให้   ให้เลื่อนไอ้ตัวนี้นะคะ ตัว    วัตถุเราน่ะ  นะคะ  ไปหน้าไปหลัง ไปซ้ายไปขวาเห็นไหม   ขึ้น ลงขึ้นลงนะคะ   นะคะ ก็คือหมายเลข 7 ส่วนของเคอร์เซอร์นะคะ  ดูหมายเลขต่อไปหมายเลข 8 ไอ้ตัวลูกบาก สีเหลืองนี่คือ หมายถึงตัวลูกบาศก์ตัวนี้นะคะ ถ้าเราจะคลิก  เลือกวัตถุชิ้นใหม่เลือก  ดูที่คำว่าดูที่ช่องเอาลายเห็นไหมคะ เอาไลน์เราอยู่ที่ตำแหน่งคิ้วเลย ตอนนี้เรา อยู่ เสื้อตัวนี้อยู่    7    8 cute อ้าว 9 Camera Camera นะคะ  ถ้าคิดอย่างนี้มันไม่เลือกเราต้องคลิกที่ เอาลายเห็นไหมลูก   เห็นไหมคะ     มันถึงจะมาเลือกที่ Camera เห็นไหมถ้ามาเลือก   เลือกแล้วคืออย่างไร จะมีวัตถุเส้นที่มีเคอร์เซอร์น่ะค่ะ ไอ้เขียวเขียวๆฟ้าๆแดงๆนี่ขึ้นมา ถ้าเราเลือกวัตถุชิ้นนั้น เพราะฉะนั้น   เราก็ต้องมาเลือกที่ outline แล้วเลือกที่ Camera นะคะ   ในส่วนนี้นะคะเช่นเดียวกันกับถ้าเราจะไปเลือกดวงไฟนี่ เราจะต้องมาคลิกที่ แหลม เห็นไหม     แล้วก็เลื่อนตำแหน่งของแหลม   แหลมก็คือโคมไฟคือเวลาทำ 3 มิติมันจะต้องมีการให้แสงเพื่อที่จะได้เห็นมุมนึกออกไหมคะ หรือเห็นเงาของวัตถุ เพราะวัตถุมีความลึกความหนา  เพราะฉะนั้นก็ต้องมีแรงเข้ามาช่วยนะคะ ถ้าเวอร์ชั่นใหม่ๆ จากแหลมมันจะเป็น like   โอเคนะคะ    ที่เด็กๆเห็นอยู่นี้ก็คือส่วนของหน้าต่าง หน้าต่างในโปรแกรม Blender ที่เราจะ เป็นพื้นที่ที่เราจะใช้ในการทำงาน ทีนี้เราจะไปสู่หัวข้อต่อไปแล้วนะคะ เพราะตอนนี้เรารู้แล้วไอ้หน้าต่างมีอะไรบ้าง มีองค์ประกอบทั้งหมดอยู่ 10 ส่วนเห็นไหมคะ   นี่ ตัวสุดท้าย แม่ใช้ล้    Like หรือแรมก็คือตัวเดียวกัน ตัวให้แสง กำหนดแสงให้วัตถุตัวเดียวกัน มาดูที่การใช้เม้าส์บ้าง       หัวข้อต่อมานะคะ   คือการใช้เมาส์ใน Blender ก็จะมี เพิ่มขึ้นมาว่าอย่างนั้นเถอะดูว่ามีอะไรบ้าง    ถ้าคลิกเมาส์ตรงซ้ายนะคะ ดูตั้งแต่เส้นแรกเลย  คลิกเมาส์ซ้ายนี่   จะเป็นการ ให้เห็นชัดๆ   นะคะ  หมายถึงกำหนดตำแหน่งจุด CD เคอร์เซอร์นึกออกนะทรีดีเคอร์เซอร์ก็คือ  ตัวจุดที่บอกเด็กๆ ที่นี่  นี่  คลิกเมาส์ซ้ายนะคะ   ตอนนี้มาคิดละกัน  จุด  TD cursor คือตัวนี้  มาดูต่อมาค่ะถ้าเราเห็นไหมคะ ตรงที่เป็น ไอ้ลูกกลิ้งเด็กๆเห็นไหม   ตรงกลางของเราน่ะเขาบอกว่า ถ้าเราคลิก ค้างไว้แล้วขยับ  มันจะหมายถึงการหมุนชิ้นงาน   ให้เด็กๆ ลองคลิกไอ้ลูกกลิ้งกดค้างไว้นะคะแล้ว แล้วขยับตัว ตัวนี้นะคะ  ดูนะคะ วิธีการ  คลิกค้างแล้วขยับ เห็นไหม  เห็นไหมคะ     ขยับเมาส์นะคะแต่ต้องกดลูกกลิ้งค้างนี่เห็นไหม   เห็นไหมคะมุมมองเด็กๆเปลี่ยนไปไหมคะ          มันจะพลิก  กว้างเลยมันจะพลิกได้เลยนะคะ 360°นี่ ถ้าเราหมุนอยู่ที่การหมุนเมาส์หรือการขยับเมาส์นะเด็กๆ   ถ้าทำไปแล้วอยาก ให้มันขึ้นมาเหมือนเดิมกดอะไรคะ Control + Z   กลับมาที่ค่าปกติ          เห็นไหมคะ  มาดูตัวต่อมา แล้วถ้าหมุนขึ้น   ไอ้ตัวลูกกลิ้งอยู่นะเด็กๆเรายังอยู่ตัวลูกกลิ้ง    หมุนลูกกลิ้งขึ้นลงหมายถึงซูมเข้าซูมออก ใช้วิธีหมุนลูกกลิ้งเท่านั้นนะคะ   ดูนะคะ   หมุนลูกกลิ้งค่ะหมุนเห็นไหมคะถ้าหมุนขึ้นมันคือซูมเข้ามานะคะ  หมุนลูกกลิ้งเข้าหาตัวเองหรือหมุนลง  มันจะเป็นการซูมออก  ย่อหรือขยายนั่นเอง ถ้าต้องการขยายก็คือหมุนลูกกลิ้งขึ้น หมุนขึ้น  หมุนขึ้น   แต่ลูกกลิ้งนะลูกไม่ต้องไปเลื่อนเมาส์        ขยายแล้วอยากยอด กดเอ้ยหมุนลูกกลิ้งลง ย่อเห็นไหมคะย่อขยายมุมมองของเรานั่นเองนะคะ เห็นหรือเปล่า   แต่ถ้าคลิกค้างคลิกค้างแล้วหมุน  คนละแบบนะคะ  นี่ คลิกลูกกลิ้งค้างไว้แล้ว เคลื่อนตัวเมาส์ หมุนตัวเมานี่      เห็นไหม อันนี้เห็นกระทั่งด้านล่างนะคะด้านล่างหรือด้านบนนะทีนี้   นึกออกนะคะ นี่     นะคะมาดู ทำอะไรได้อีกไอ้ตรงลูกกลิ้ง ถ้ากด Shift ค้างไว้แล้วขยับ  กดปุ่ม Shift วางไว้นะคะแล้วขยับลูกกลิ้งจะเป็นการแท้ แผนหน้าจอ    เด็กลองกดปุ่ม Shift นะคะ   กดปุ่ม Shift แล้วก็หมุนลูกกลิ้ง พร้อมกันนะคะ    เห็นไหมคะ แทนหน้าจอนะคะ    สามารถ      นะคะ ก็คือกด Shift เห็นไหมคะบอกแล้ว เวลาวิธีใช้เมาส์ใน bender มีเยอะโดยเฉพาะไอ้ตรงรูปที่นี่จะได้ใช้บ่อยพร้อมเมื่อเราต้องการ Zoom วัตถุเราต้องหมุน ลงนะคะ เราจะหมุนดูชิ้นงานให้เราคลิกค้างแล้วก็ขยับเมาส์ไปมานะคะ  ว่าจะหมุนดูซ้ายขวาหน้าหลังว่าอย่างนั้นเถอะนะคะ  แต่ถ้ากดชีส แล้วขยับ  ไอ้ตัว จะเป็นการแทนหน้าจอ  มาดูปุ่ม ขวาบ้าง  ถ้าคลิกขวาหมายถึงเลือกวัตถุ  ดูนะคะให้เด็กๆคลิกด้วย ขวานะคะ  เห็นไหมต่างกันนะคะถ้าคิดซ้าย ที่ลูกบาดนี่ มันจะเป็น การเลือกวัตถุ แต่ถ้าเด็กๆใช้คลิกขวาเห็นไหมคะ  มันจะเหมือนการที่เรามาคลิกที่เอ้า เอาลายน่ะ   นึกออก  เราจะเลือกวัตถุนั้นให้เด็กๆคลิกด้วยตัวนี้นะคะ   นี่  ถ้าคลิกซ้ายนี่ดู ถ้าจะไปที่ลูกบาก   ไม่ขึ้นแต่ถ้าคลิกขวาเห็นไหมคะ  มันจะเหมือนเราเลือกตรงตำแหน่งเอา LINE เลย เหมือนกันมาที่แหลมหรือไฟ  หรือ โดยคลิกขวานะคะ คลิกขวาจะเป็นการเลือกวัตถุที่เราคลิกลงไปที่ตำแหน่งนั้น ลองใช้การคลิกด้วยคลิกขวานะคะถ้าคลิกซ้ายแบบปกติ ไม่เป็นการเลือกชิ้นวัตถุนั้นเห็นไหมคะ  วันนี้ไม่มานี่ ไอ้ตัว ZD เคอร์เซอร์  เด็กๆต้องคลิกขวา   คลิกขวาเลือกวัตถุที่เราต้องการถ้า  นั่นก็คือเป็นการรัฐไม่ต้องกดไอ้ตัวนี้ กดเลือกวัตถุจากตรงนี้จาก outline นะคะ รักคือ  ใช้คลิกขวาเลือก โอเคไหมคะ   ต้องใช้บ่อยๆนะคะแรกๆอาจจะยังจำไม่ได้ แต่มีตัวนี้ให้ให้ดูอยู่  ลองในสไลด์นะคะมาดูหัวข้อต่อมา     คีย์ลัดที่ใช้ในการเปลี่ยนมุมมอง เมื่อกี้เมื่อกี้เราใช้เมาส์ เมาส์ใช้เป็นแล้วทีนี้มาใช้คีย์ลัดในการเปลี่ยนมุมมองในวิวพอร์ต ใช้อย่างไหน      นี่เลยเห็นแป้นตัวเลขเราใช่ไหมเด็กๆเห็นไหมคะ  ดูตามหมายเลขเลยนะคะเริ่มที่ศูนย์ กด 0 ก่อนเลย ให้เด็กๆไล่ไปทีละเลขเลยนะคะ    เข้าไปที่โปรแกรมเรากด 0 1 ครั้ง   เกิดอะไรขึ้นเห็นไหม   เห็นไหมคะกดปุ่มเลข 0 มุมมองของเราเป็นอย่างไรคะ  มีความเปลี่ยนแปลงใช่ไหม ศูนย์หมายถึงอะไร มาดูคำอธิบายศูนย์   มุมมองของกล้อง   ก็คือเปลี่ยนจากมุมมองปกติเป็นมุมมองกล้อง  นั่นหมายถึงว่า  วัตถุชิ้นนี้กำลังอยู่ในหน้ากล้องว่าอย่างนั้นเถอะ ถ้าเป็นมุมมองของกล้องนี่ลักษณะวัตถุจะมีลักษณะอย่างไร หรือ เราเห็นวัตถุใน ลักษณะอย่างไหน  ศูนย์นะคะ ต่อไป    เลขต่อไปนะคะเด็กๆกดคืนค่ะให้เห็นวัตถุทั้ง 3 ชิ้นเหมือนเดิม  เห็นไหมถ้าคลิก 0 อีก 1 ครั้งนี่ ก็เห็นแต่วัตถุ ที่เป็น     object   หรือ cute  แต่ถ้ากด 0 คืนอีกครั้งหนึ่ง  สาเหตุนอกเหนือ  เจ็ก   Camera เห็นไหมคะ  จะเห็นวัตถุ 3 อย่างนะคะ   ปีนี้กดเลข 1 เด็กๆดูไว้นะคะตอนนี้สังเกต  ที่แกนเขียวแดงให้ดีแล้วกดเลข 1 ค่ะ    เห็นไหม    มุมมัน ตรงนี้มีพื้นเราจะดูลึก G3 ขึ้น คลิกเมาส์ค้าง แล้วเลื่อนขึ้น    นี่คือมุมมองเลขหนึ่งเลขหนึ่งก็คือ คืออะไร Font View   font View font หมายถึงข้างหน้าวิวก็คือมุมมองที่เห็นด้านหน้านั่นเองนะคะ Front View   โอเคนะคะ  สำหรับการกดหมายเลข 1 เพราะฉะนั้น ไม่ต้องการพ่อบอกว่า font ใน YouTube เด็กๆก็ต้องกดเลขอะไรคะเลข 1 นะคะ   ให้ไปที่ Front View กดเลข 1 เลย จำด้วยนะคะ  อันนี้เก็บ เก็บดูได้นะคะพอทำเป็นสไลด์มาให้แล้วทีนี้เราจะมาลองกด หมายเลข 2 นะคะ    หมุนลง   Orbit ดาว    อุ่นด้วยการ กดเลข 2  กด 33 นี่มันก็จะหมุนไปเรื่อยๆลูกเห็นไหม     เห็นไหมนั่นคือหมุนนะคะด้วยหมายเลข 2 นี่ หมุนไปเรื่อยๆแต่หมุนเป็นแนวอะไรคะ  ดู ถ้ากดเลข 1 ปุ๊บนะคะ   แล้วกดเลข 2 เห็นไหมมันจะค่อยๆหมุนอย่างนี้    คือตัวนี้จะช่วยอย่างไรเพราะเวลาเราจะทำชิ้นงานนี่มันไม่ใช่ทำเสร็จ   ด้านเดียวแผงเดียวมันจะต้อง แล้วพื้นผิวที่ทำมันก็ไม่ได้มีแค่  ระนาบเดียว  มันจะมีเยอะกว่านี้นะครับมันก็จะช่วยให้เราเห็นว่าตรงไหน เรายังไม่ได้ตกแต่งมานั่นเองนะคะ ก็คือค่อยๆหมุน นั่นคือปุ่มหมายเลข 2 B ยาว  หรือลงหมุนลง    หมายเลข 3  เด็กๆลองกดหมายเลข 3 นะคะ Life will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มน-AGGRESSIVE)การเขียนโปรแกรมภาษาคอมพิวเตอร์ อ.สุธิรา วันที่ 24 ม.ค. 2566</dc:title>
  <dc:creator/>
  <cp:keywords/>
  <dcterms:created xsi:type="dcterms:W3CDTF">2023-05-10T09:29:54Z</dcterms:created>
  <dcterms:modified xsi:type="dcterms:W3CDTF">2023-05-10T09: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4.50 น.</vt:lpwstr>
  </property>
  <property fmtid="{D5CDD505-2E9C-101B-9397-08002B2CF9AE}" pid="3" name="subtitle">
    <vt:lpwstr/>
  </property>
</Properties>
</file>